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04461" w:rsidRDefault="00453E44" w:rsidP="00453E44">
      <w:pPr>
        <w:jc w:val="center"/>
        <w:rPr>
          <w:b/>
          <w:lang w:val="en-US"/>
        </w:rPr>
      </w:pPr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15FC" w:rsidRDefault="005C15FC" w:rsidP="00D92397">
      <w:pPr>
        <w:spacing w:after="0" w:line="240" w:lineRule="auto"/>
      </w:pPr>
      <w:r>
        <w:separator/>
      </w:r>
    </w:p>
  </w:endnote>
  <w:endnote w:type="continuationSeparator" w:id="0">
    <w:p w:rsidR="005C15FC" w:rsidRDefault="005C15F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758" w:rsidRDefault="0007575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758" w:rsidRDefault="0007575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758" w:rsidRDefault="0007575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15FC" w:rsidRDefault="005C15FC" w:rsidP="00D92397">
      <w:pPr>
        <w:spacing w:after="0" w:line="240" w:lineRule="auto"/>
      </w:pPr>
      <w:r>
        <w:separator/>
      </w:r>
    </w:p>
  </w:footnote>
  <w:footnote w:type="continuationSeparator" w:id="0">
    <w:p w:rsidR="005C15FC" w:rsidRDefault="005C15F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758" w:rsidRDefault="0007575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bookmarkStart w:id="0" w:name="_GoBack"/>
          <w:bookmarkEnd w:id="0"/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6F4DF5">
            <w:rPr>
              <w:rFonts w:cs="Calibri"/>
              <w:b/>
              <w:lang w:val="en-US"/>
            </w:rPr>
            <w:t>39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5758" w:rsidRDefault="00075758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107E29"/>
    <w:rsid w:val="00136A86"/>
    <w:rsid w:val="0017652F"/>
    <w:rsid w:val="001E6BE7"/>
    <w:rsid w:val="0025061E"/>
    <w:rsid w:val="002B6E82"/>
    <w:rsid w:val="003A590E"/>
    <w:rsid w:val="00453E44"/>
    <w:rsid w:val="004B6984"/>
    <w:rsid w:val="004F1A80"/>
    <w:rsid w:val="005C15FC"/>
    <w:rsid w:val="00632174"/>
    <w:rsid w:val="006B5776"/>
    <w:rsid w:val="006F4DF5"/>
    <w:rsid w:val="006F6F2B"/>
    <w:rsid w:val="00751A97"/>
    <w:rsid w:val="00817E72"/>
    <w:rsid w:val="00A65748"/>
    <w:rsid w:val="00A874CB"/>
    <w:rsid w:val="00AD037E"/>
    <w:rsid w:val="00B16B51"/>
    <w:rsid w:val="00B54D71"/>
    <w:rsid w:val="00B62CF8"/>
    <w:rsid w:val="00B677E5"/>
    <w:rsid w:val="00C32115"/>
    <w:rsid w:val="00C346E5"/>
    <w:rsid w:val="00CB0B0D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7CCEB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95</Characters>
  <Application>Microsoft Office Word</Application>
  <DocSecurity>0</DocSecurity>
  <Lines>15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4</cp:revision>
  <cp:lastPrinted>2020-10-28T13:43:00Z</cp:lastPrinted>
  <dcterms:created xsi:type="dcterms:W3CDTF">2024-01-26T18:02:00Z</dcterms:created>
  <dcterms:modified xsi:type="dcterms:W3CDTF">2024-01-29T08:38:00Z</dcterms:modified>
</cp:coreProperties>
</file>